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B008FE" w14:textId="3F660AE4" w:rsidR="000109EA" w:rsidRDefault="004F3237" w:rsidP="000109EA">
      <w:pPr>
        <w:pStyle w:val="NoSpacing"/>
        <w:pBdr>
          <w:bottom w:val="single" w:sz="12" w:space="1" w:color="auto"/>
        </w:pBdr>
        <w:jc w:val="center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bCs/>
          <w:sz w:val="28"/>
          <w:szCs w:val="28"/>
        </w:rPr>
        <w:t xml:space="preserve">Co-Curricular </w:t>
      </w:r>
      <w:r w:rsidR="00FC4E24">
        <w:rPr>
          <w:rFonts w:ascii="Arial" w:hAnsi="Arial" w:cs="Arial"/>
          <w:b/>
          <w:sz w:val="28"/>
          <w:szCs w:val="28"/>
        </w:rPr>
        <w:t xml:space="preserve">Assessment </w:t>
      </w:r>
      <w:r w:rsidR="00CB1AF1">
        <w:rPr>
          <w:rFonts w:ascii="Arial" w:hAnsi="Arial" w:cs="Arial"/>
          <w:b/>
          <w:sz w:val="28"/>
          <w:szCs w:val="28"/>
        </w:rPr>
        <w:t>Report</w:t>
      </w:r>
    </w:p>
    <w:p w14:paraId="0CE48AE5" w14:textId="77777777" w:rsidR="000109EA" w:rsidRDefault="000109EA" w:rsidP="00CB1AF1">
      <w:pPr>
        <w:rPr>
          <w:b/>
        </w:rPr>
      </w:pPr>
    </w:p>
    <w:p w14:paraId="059C1D3E" w14:textId="392C65CE" w:rsidR="000109EA" w:rsidRPr="00091E47" w:rsidRDefault="00CB1AF1" w:rsidP="00CB1AF1">
      <w:pPr>
        <w:rPr>
          <w:b/>
        </w:rPr>
      </w:pPr>
      <w:r>
        <w:rPr>
          <w:b/>
        </w:rPr>
        <w:t>Office</w:t>
      </w:r>
      <w:r w:rsidR="00B82F19">
        <w:rPr>
          <w:b/>
        </w:rPr>
        <w:t>/</w:t>
      </w:r>
      <w:r w:rsidR="00B82F19" w:rsidRPr="00091E47">
        <w:rPr>
          <w:b/>
        </w:rPr>
        <w:t>Program</w:t>
      </w:r>
      <w:r w:rsidR="00FC4E24" w:rsidRPr="00091E47">
        <w:rPr>
          <w:b/>
        </w:rPr>
        <w:t xml:space="preserve"> Name:</w:t>
      </w:r>
      <w:r w:rsidR="008E777C" w:rsidRPr="00091E47">
        <w:rPr>
          <w:b/>
        </w:rPr>
        <w:t xml:space="preserve"> </w:t>
      </w:r>
    </w:p>
    <w:p w14:paraId="411AD98D" w14:textId="68F5CC2A" w:rsidR="00CB1AF1" w:rsidRPr="00091E47" w:rsidRDefault="000109EA" w:rsidP="00CB1AF1">
      <w:pPr>
        <w:rPr>
          <w:b/>
        </w:rPr>
      </w:pPr>
      <w:r w:rsidRPr="00091E47">
        <w:rPr>
          <w:b/>
        </w:rPr>
        <w:t>Assessment Contact</w:t>
      </w:r>
      <w:r w:rsidR="00091E47" w:rsidRPr="00091E47">
        <w:rPr>
          <w:b/>
        </w:rPr>
        <w:t xml:space="preserve"> Name</w:t>
      </w:r>
      <w:r w:rsidR="00EF6427" w:rsidRPr="00091E47">
        <w:rPr>
          <w:b/>
        </w:rPr>
        <w:t>:</w:t>
      </w:r>
      <w:r w:rsidRPr="00091E47">
        <w:rPr>
          <w:b/>
        </w:rPr>
        <w:t xml:space="preserve"> </w:t>
      </w:r>
    </w:p>
    <w:p w14:paraId="38A644D8" w14:textId="3D75B3C2" w:rsidR="00091E47" w:rsidRPr="00091E47" w:rsidRDefault="00091E47" w:rsidP="00CB1AF1">
      <w:pPr>
        <w:rPr>
          <w:b/>
        </w:rPr>
      </w:pPr>
      <w:r w:rsidRPr="00091E47">
        <w:rPr>
          <w:b/>
        </w:rPr>
        <w:t xml:space="preserve">Assessment Contact </w:t>
      </w:r>
      <w:r w:rsidRPr="00091E47">
        <w:rPr>
          <w:b/>
        </w:rPr>
        <w:t xml:space="preserve">Email: </w:t>
      </w:r>
    </w:p>
    <w:p w14:paraId="1DA7F9A8" w14:textId="72113FD6" w:rsidR="000109EA" w:rsidRPr="00091E47" w:rsidRDefault="000109EA" w:rsidP="00CB1AF1">
      <w:pPr>
        <w:rPr>
          <w:b/>
        </w:rPr>
      </w:pPr>
      <w:bookmarkStart w:id="0" w:name="_Hlk95403225"/>
      <w:r w:rsidRPr="00091E47">
        <w:rPr>
          <w:b/>
        </w:rPr>
        <w:t>Office</w:t>
      </w:r>
      <w:r w:rsidR="00091E47" w:rsidRPr="00091E47">
        <w:rPr>
          <w:b/>
        </w:rPr>
        <w:t>/Program</w:t>
      </w:r>
      <w:r w:rsidRPr="00091E47">
        <w:rPr>
          <w:b/>
        </w:rPr>
        <w:t xml:space="preserve"> Director: </w:t>
      </w:r>
    </w:p>
    <w:bookmarkEnd w:id="0"/>
    <w:p w14:paraId="253DB1B8" w14:textId="3C7755D4" w:rsidR="00CB1AF1" w:rsidRPr="00091E47" w:rsidRDefault="00091E47" w:rsidP="00CB1AF1">
      <w:pPr>
        <w:rPr>
          <w:b/>
          <w:bCs/>
        </w:rPr>
      </w:pPr>
      <w:r w:rsidRPr="00091E47">
        <w:rPr>
          <w:b/>
        </w:rPr>
        <w:t>Office/Program</w:t>
      </w:r>
      <w:r w:rsidRPr="00091E47">
        <w:rPr>
          <w:b/>
          <w:bCs/>
        </w:rPr>
        <w:t xml:space="preserve"> Assessment Website</w:t>
      </w:r>
      <w:r w:rsidRPr="00091E47">
        <w:rPr>
          <w:b/>
          <w:bCs/>
        </w:rPr>
        <w:t>:</w:t>
      </w:r>
    </w:p>
    <w:p w14:paraId="772C5958" w14:textId="55648F73" w:rsidR="00091E47" w:rsidRDefault="00091E47" w:rsidP="00CB1AF1"/>
    <w:p w14:paraId="0DE00E9D" w14:textId="77777777" w:rsidR="00F96F76" w:rsidRPr="00CB1AF1" w:rsidRDefault="00F96F76" w:rsidP="00CB1AF1"/>
    <w:p w14:paraId="73946127" w14:textId="189A2967" w:rsidR="00AD088C" w:rsidRDefault="00AD088C" w:rsidP="00CB1AF1">
      <w:pPr>
        <w:rPr>
          <w:b/>
        </w:rPr>
      </w:pPr>
      <w:r w:rsidRPr="00CB1AF1">
        <w:rPr>
          <w:b/>
        </w:rPr>
        <w:t>Mission</w:t>
      </w:r>
      <w:r w:rsidR="00FC4E24" w:rsidRPr="00CB1AF1">
        <w:rPr>
          <w:b/>
        </w:rPr>
        <w:t>/Purpose</w:t>
      </w:r>
    </w:p>
    <w:p w14:paraId="2C40DBFD" w14:textId="48EAF31D" w:rsidR="000109EA" w:rsidRPr="000109EA" w:rsidRDefault="000109EA" w:rsidP="00CB1AF1">
      <w:pPr>
        <w:rPr>
          <w:i/>
        </w:rPr>
      </w:pPr>
      <w:r>
        <w:rPr>
          <w:i/>
        </w:rPr>
        <w:t>What is the overall mission/purpose of your office</w:t>
      </w:r>
      <w:r w:rsidR="00B82F19">
        <w:rPr>
          <w:i/>
        </w:rPr>
        <w:t>/program</w:t>
      </w:r>
      <w:r>
        <w:rPr>
          <w:i/>
        </w:rPr>
        <w:t>?</w:t>
      </w:r>
    </w:p>
    <w:p w14:paraId="25700BF2" w14:textId="46C16D89" w:rsidR="00CB1AF1" w:rsidRDefault="00CB1AF1" w:rsidP="00CB1AF1">
      <w:pPr>
        <w:ind w:left="720"/>
      </w:pPr>
    </w:p>
    <w:p w14:paraId="05940DF2" w14:textId="77777777" w:rsidR="00CB1AF1" w:rsidRPr="00CB1AF1" w:rsidRDefault="00CB1AF1" w:rsidP="00CB1AF1">
      <w:pPr>
        <w:ind w:left="720"/>
      </w:pPr>
    </w:p>
    <w:p w14:paraId="763B4033" w14:textId="44BC5B8D" w:rsidR="00CB1AF1" w:rsidRDefault="00CB1AF1" w:rsidP="00CB1AF1">
      <w:pPr>
        <w:rPr>
          <w:b/>
        </w:rPr>
      </w:pPr>
      <w:r>
        <w:rPr>
          <w:b/>
        </w:rPr>
        <w:t>Assessment Goal</w:t>
      </w:r>
      <w:r w:rsidR="00E467FD">
        <w:rPr>
          <w:b/>
        </w:rPr>
        <w:t xml:space="preserve">s </w:t>
      </w:r>
    </w:p>
    <w:p w14:paraId="7DEFE02E" w14:textId="04CBC27A" w:rsidR="00CB1AF1" w:rsidRPr="00CB1AF1" w:rsidRDefault="00CB1AF1" w:rsidP="00CB1AF1">
      <w:pPr>
        <w:rPr>
          <w:i/>
        </w:rPr>
      </w:pPr>
      <w:r w:rsidRPr="00CB1AF1">
        <w:rPr>
          <w:i/>
        </w:rPr>
        <w:t>Include justifications for goals programmatically and division-wide.</w:t>
      </w:r>
    </w:p>
    <w:p w14:paraId="20643527" w14:textId="17F07F2A" w:rsidR="00CB1AF1" w:rsidRDefault="00CB1AF1" w:rsidP="00CB1AF1">
      <w:pPr>
        <w:ind w:left="720"/>
      </w:pPr>
    </w:p>
    <w:p w14:paraId="004B349F" w14:textId="77777777" w:rsidR="00CB1AF1" w:rsidRDefault="00CB1AF1" w:rsidP="00CB1AF1">
      <w:pPr>
        <w:ind w:left="720"/>
      </w:pPr>
    </w:p>
    <w:p w14:paraId="271F63DF" w14:textId="66971CE5" w:rsidR="00FC4E24" w:rsidRDefault="00EF6427" w:rsidP="00CB1AF1">
      <w:pPr>
        <w:rPr>
          <w:b/>
        </w:rPr>
      </w:pPr>
      <w:r w:rsidRPr="00CB1AF1">
        <w:rPr>
          <w:b/>
        </w:rPr>
        <w:t>Outcome</w:t>
      </w:r>
      <w:r w:rsidR="00433811" w:rsidRPr="00CB1AF1">
        <w:rPr>
          <w:b/>
        </w:rPr>
        <w:t>s</w:t>
      </w:r>
      <w:r w:rsidRPr="00CB1AF1">
        <w:rPr>
          <w:b/>
        </w:rPr>
        <w:t xml:space="preserve"> Selected</w:t>
      </w:r>
      <w:r w:rsidR="00433811" w:rsidRPr="00CB1AF1">
        <w:rPr>
          <w:b/>
        </w:rPr>
        <w:t xml:space="preserve"> for Assessment</w:t>
      </w:r>
    </w:p>
    <w:p w14:paraId="4E3C6F15" w14:textId="2764288C" w:rsidR="000109EA" w:rsidRPr="000109EA" w:rsidRDefault="000109EA" w:rsidP="00CB1AF1">
      <w:pPr>
        <w:rPr>
          <w:i/>
        </w:rPr>
      </w:pPr>
      <w:r>
        <w:rPr>
          <w:i/>
        </w:rPr>
        <w:t>What are the outcomes selected for assessment this academic year?</w:t>
      </w:r>
    </w:p>
    <w:p w14:paraId="53932619" w14:textId="56E2D449" w:rsidR="00D66149" w:rsidRDefault="00D66149" w:rsidP="00CB1AF1">
      <w:pPr>
        <w:ind w:left="720"/>
      </w:pPr>
    </w:p>
    <w:p w14:paraId="4F950990" w14:textId="77777777" w:rsidR="00B82F19" w:rsidRDefault="00B82F19" w:rsidP="00CB1AF1">
      <w:pPr>
        <w:ind w:left="720"/>
      </w:pPr>
    </w:p>
    <w:p w14:paraId="486A217B" w14:textId="74969ACA" w:rsidR="00D66149" w:rsidRPr="00D66149" w:rsidRDefault="00D66149" w:rsidP="00D66149">
      <w:pPr>
        <w:rPr>
          <w:b/>
        </w:rPr>
      </w:pPr>
      <w:r w:rsidRPr="00D66149">
        <w:rPr>
          <w:b/>
        </w:rPr>
        <w:t>Executive Summary</w:t>
      </w:r>
    </w:p>
    <w:p w14:paraId="50BD242E" w14:textId="07B68D4A" w:rsidR="00D66149" w:rsidRDefault="00D66149" w:rsidP="00D66149">
      <w:pPr>
        <w:rPr>
          <w:i/>
        </w:rPr>
      </w:pPr>
      <w:r>
        <w:rPr>
          <w:i/>
        </w:rPr>
        <w:t>In the space below, summarize the findings from this academic semester’s assessment cycle. This should briefly cover methodology, outcomes, analysis, conclusions, and recommendations. No more than two paragraphs.</w:t>
      </w:r>
    </w:p>
    <w:p w14:paraId="421BCDF7" w14:textId="074B435B" w:rsidR="00D66149" w:rsidRDefault="00D66149" w:rsidP="00024594">
      <w:pPr>
        <w:ind w:left="720"/>
      </w:pPr>
    </w:p>
    <w:p w14:paraId="6D639D33" w14:textId="77777777" w:rsidR="00024594" w:rsidRPr="00D66149" w:rsidRDefault="00024594" w:rsidP="00024594">
      <w:pPr>
        <w:ind w:left="720"/>
      </w:pPr>
    </w:p>
    <w:p w14:paraId="5A203FB4" w14:textId="77777777" w:rsidR="00CB1AF1" w:rsidRDefault="00CB1AF1">
      <w:pPr>
        <w:spacing w:after="160" w:line="259" w:lineRule="auto"/>
        <w:rPr>
          <w:b/>
          <w:u w:val="single"/>
        </w:rPr>
      </w:pPr>
      <w:r>
        <w:rPr>
          <w:b/>
          <w:u w:val="single"/>
        </w:rPr>
        <w:br w:type="page"/>
      </w:r>
    </w:p>
    <w:p w14:paraId="5C7FABAF" w14:textId="77777777" w:rsidR="00DB1253" w:rsidRDefault="00DB1253" w:rsidP="000109EA">
      <w:pPr>
        <w:jc w:val="center"/>
        <w:rPr>
          <w:b/>
          <w:u w:val="single"/>
        </w:rPr>
      </w:pPr>
    </w:p>
    <w:p w14:paraId="2E1327F3" w14:textId="060B678D" w:rsidR="00CB1AF1" w:rsidRPr="00024594" w:rsidRDefault="00CB1AF1" w:rsidP="000109EA">
      <w:pPr>
        <w:jc w:val="center"/>
        <w:rPr>
          <w:i/>
        </w:rPr>
      </w:pPr>
      <w:r w:rsidRPr="00CB1AF1">
        <w:rPr>
          <w:b/>
          <w:u w:val="single"/>
        </w:rPr>
        <w:t>OUTCOME 1</w:t>
      </w:r>
      <w:r w:rsidR="00024594">
        <w:rPr>
          <w:b/>
          <w:u w:val="single"/>
        </w:rPr>
        <w:t>:</w:t>
      </w:r>
      <w:r w:rsidR="00024594" w:rsidRPr="00024594">
        <w:t xml:space="preserve"> </w:t>
      </w:r>
      <w:r w:rsidR="00DB1253">
        <w:t>(</w:t>
      </w:r>
      <w:r w:rsidR="00024594" w:rsidRPr="000109EA">
        <w:t>Place outcome here</w:t>
      </w:r>
      <w:r w:rsidR="00DB1253">
        <w:t>)</w:t>
      </w:r>
    </w:p>
    <w:p w14:paraId="09245B73" w14:textId="77777777" w:rsidR="00024594" w:rsidRPr="00024594" w:rsidRDefault="00024594" w:rsidP="00CB1AF1">
      <w:pPr>
        <w:rPr>
          <w:u w:val="single"/>
        </w:rPr>
      </w:pPr>
    </w:p>
    <w:p w14:paraId="79DF052F" w14:textId="6B1A8CE4" w:rsidR="00AD088C" w:rsidRPr="00CB1AF1" w:rsidRDefault="005C39D0" w:rsidP="00CB1AF1">
      <w:pPr>
        <w:rPr>
          <w:b/>
        </w:rPr>
      </w:pPr>
      <w:r>
        <w:rPr>
          <w:b/>
        </w:rPr>
        <w:t>A</w:t>
      </w:r>
      <w:r w:rsidR="000109EA">
        <w:rPr>
          <w:b/>
        </w:rPr>
        <w:t>ssessment Methods</w:t>
      </w:r>
    </w:p>
    <w:p w14:paraId="4257CFB1" w14:textId="765D20CA" w:rsidR="00EF6427" w:rsidRPr="00CB1AF1" w:rsidRDefault="00EF6427" w:rsidP="00CB1AF1">
      <w:pPr>
        <w:rPr>
          <w:i/>
        </w:rPr>
      </w:pPr>
      <w:r w:rsidRPr="00CB1AF1">
        <w:rPr>
          <w:i/>
        </w:rPr>
        <w:t xml:space="preserve">How did you measure the outcome? Please provide the assessment method including details such as (survey, interview, observation, direct/indirect, </w:t>
      </w:r>
      <w:proofErr w:type="spellStart"/>
      <w:r w:rsidRPr="00CB1AF1">
        <w:rPr>
          <w:i/>
        </w:rPr>
        <w:t>etc</w:t>
      </w:r>
      <w:proofErr w:type="spellEnd"/>
      <w:r w:rsidRPr="00CB1AF1">
        <w:rPr>
          <w:i/>
        </w:rPr>
        <w:t>), the kind of information generated by the assessment (quantitative, qualitative, mixed), and the scale of assessment (number of participants, instances, etc.).</w:t>
      </w:r>
    </w:p>
    <w:p w14:paraId="4E1633D0" w14:textId="0156FAAC" w:rsidR="00DA7F91" w:rsidRDefault="00DA7F91" w:rsidP="00D66149">
      <w:pPr>
        <w:ind w:left="720"/>
      </w:pPr>
    </w:p>
    <w:p w14:paraId="00DB411A" w14:textId="77777777" w:rsidR="00D66149" w:rsidRDefault="00D66149" w:rsidP="00D66149">
      <w:pPr>
        <w:ind w:left="720"/>
      </w:pPr>
    </w:p>
    <w:p w14:paraId="4DC25D1C" w14:textId="069438CC" w:rsidR="00D66149" w:rsidRDefault="00EF6427" w:rsidP="00CB1AF1">
      <w:r w:rsidRPr="00D66149">
        <w:rPr>
          <w:b/>
        </w:rPr>
        <w:t xml:space="preserve">Assessment </w:t>
      </w:r>
      <w:r w:rsidR="00D66149" w:rsidRPr="00D66149">
        <w:rPr>
          <w:b/>
        </w:rPr>
        <w:t>Period Measured</w:t>
      </w:r>
    </w:p>
    <w:p w14:paraId="65453D0A" w14:textId="094373CE" w:rsidR="00D66149" w:rsidRDefault="00D66149" w:rsidP="00CB1AF1">
      <w:pPr>
        <w:rPr>
          <w:i/>
        </w:rPr>
      </w:pPr>
      <w:r>
        <w:rPr>
          <w:i/>
        </w:rPr>
        <w:t xml:space="preserve">Timeframe of when the </w:t>
      </w:r>
      <w:r w:rsidR="00572563">
        <w:rPr>
          <w:i/>
        </w:rPr>
        <w:t>outcome</w:t>
      </w:r>
      <w:r>
        <w:rPr>
          <w:i/>
        </w:rPr>
        <w:t xml:space="preserve"> being assessed was active</w:t>
      </w:r>
      <w:r w:rsidR="00572563">
        <w:rPr>
          <w:i/>
        </w:rPr>
        <w:t>ly occurring (</w:t>
      </w:r>
      <w:proofErr w:type="gramStart"/>
      <w:r w:rsidR="00572563">
        <w:rPr>
          <w:i/>
        </w:rPr>
        <w:t>i.e.</w:t>
      </w:r>
      <w:proofErr w:type="gramEnd"/>
      <w:r w:rsidR="00572563">
        <w:rPr>
          <w:i/>
        </w:rPr>
        <w:t xml:space="preserve"> A month long training program would be from the first day of training to the last day).</w:t>
      </w:r>
    </w:p>
    <w:p w14:paraId="4AEEC8A1" w14:textId="61998933" w:rsidR="00D66149" w:rsidRDefault="00D66149" w:rsidP="00572563">
      <w:pPr>
        <w:ind w:left="720"/>
      </w:pPr>
    </w:p>
    <w:p w14:paraId="5A315EA4" w14:textId="77777777" w:rsidR="00572563" w:rsidRPr="00572563" w:rsidRDefault="00572563" w:rsidP="00572563">
      <w:pPr>
        <w:ind w:left="720"/>
      </w:pPr>
    </w:p>
    <w:p w14:paraId="319844A6" w14:textId="214FA159" w:rsidR="00AD088C" w:rsidRDefault="000109EA" w:rsidP="00CB1AF1">
      <w:pPr>
        <w:rPr>
          <w:b/>
        </w:rPr>
      </w:pPr>
      <w:r>
        <w:rPr>
          <w:b/>
        </w:rPr>
        <w:t>Assessor(s)</w:t>
      </w:r>
    </w:p>
    <w:p w14:paraId="70A3C75A" w14:textId="77777777" w:rsidR="000109EA" w:rsidRPr="000109EA" w:rsidRDefault="000109EA" w:rsidP="000109EA">
      <w:pPr>
        <w:rPr>
          <w:i/>
        </w:rPr>
      </w:pPr>
      <w:r>
        <w:rPr>
          <w:i/>
        </w:rPr>
        <w:t>Who was the primary point person creating, conductions, and reporting the assessment?</w:t>
      </w:r>
    </w:p>
    <w:p w14:paraId="7CEC02EE" w14:textId="4C9EFC77" w:rsidR="000109EA" w:rsidRDefault="000109EA" w:rsidP="000109EA">
      <w:pPr>
        <w:ind w:left="720"/>
      </w:pPr>
    </w:p>
    <w:p w14:paraId="0A484FC1" w14:textId="77777777" w:rsidR="000109EA" w:rsidRDefault="000109EA" w:rsidP="000109EA">
      <w:pPr>
        <w:ind w:left="720"/>
      </w:pPr>
    </w:p>
    <w:p w14:paraId="3B712335" w14:textId="3DAE2CE2" w:rsidR="00433811" w:rsidRPr="00572563" w:rsidRDefault="00433811" w:rsidP="00CB1AF1">
      <w:pPr>
        <w:rPr>
          <w:b/>
        </w:rPr>
      </w:pPr>
      <w:r w:rsidRPr="00572563">
        <w:rPr>
          <w:b/>
        </w:rPr>
        <w:t xml:space="preserve">Assessment </w:t>
      </w:r>
      <w:r w:rsidR="00572563">
        <w:rPr>
          <w:b/>
        </w:rPr>
        <w:t>Data</w:t>
      </w:r>
    </w:p>
    <w:p w14:paraId="1659BF42" w14:textId="19F7158D" w:rsidR="00572563" w:rsidRPr="00572563" w:rsidRDefault="00572563" w:rsidP="00CB1AF1">
      <w:pPr>
        <w:rPr>
          <w:i/>
        </w:rPr>
      </w:pPr>
      <w:r>
        <w:rPr>
          <w:i/>
        </w:rPr>
        <w:t>What data did you collect?</w:t>
      </w:r>
    </w:p>
    <w:p w14:paraId="1EF18663" w14:textId="4125AB29" w:rsidR="00572563" w:rsidRDefault="00572563" w:rsidP="00572563">
      <w:pPr>
        <w:ind w:left="720"/>
      </w:pPr>
    </w:p>
    <w:p w14:paraId="5D241710" w14:textId="77777777" w:rsidR="00572563" w:rsidRDefault="00572563" w:rsidP="00572563">
      <w:pPr>
        <w:ind w:left="720"/>
      </w:pPr>
    </w:p>
    <w:p w14:paraId="251AE124" w14:textId="4A411A3A" w:rsidR="00572563" w:rsidRPr="00572563" w:rsidRDefault="00572563" w:rsidP="00CB1AF1">
      <w:pPr>
        <w:rPr>
          <w:b/>
        </w:rPr>
      </w:pPr>
      <w:r w:rsidRPr="00572563">
        <w:rPr>
          <w:b/>
        </w:rPr>
        <w:t>Assessment Analysis</w:t>
      </w:r>
    </w:p>
    <w:p w14:paraId="7DBF5EBE" w14:textId="7E974A19" w:rsidR="00FC4E24" w:rsidRPr="00572563" w:rsidRDefault="00572563" w:rsidP="00CB1AF1">
      <w:pPr>
        <w:rPr>
          <w:i/>
        </w:rPr>
      </w:pPr>
      <w:r w:rsidRPr="00572563">
        <w:rPr>
          <w:i/>
        </w:rPr>
        <w:t>What does the data show</w:t>
      </w:r>
      <w:r w:rsidR="00433811" w:rsidRPr="00572563">
        <w:rPr>
          <w:i/>
        </w:rPr>
        <w:t xml:space="preserve">? What </w:t>
      </w:r>
      <w:r>
        <w:rPr>
          <w:i/>
        </w:rPr>
        <w:t>do you observe as working well and opportunities and limitations of the outcome being assessed</w:t>
      </w:r>
      <w:r w:rsidR="00433811" w:rsidRPr="00572563">
        <w:rPr>
          <w:i/>
        </w:rPr>
        <w:t xml:space="preserve">? </w:t>
      </w:r>
    </w:p>
    <w:p w14:paraId="7952D5F2" w14:textId="7B9ACA86" w:rsidR="00C00862" w:rsidRDefault="00C00862" w:rsidP="00572563">
      <w:pPr>
        <w:ind w:left="720"/>
      </w:pPr>
    </w:p>
    <w:p w14:paraId="7C5864D2" w14:textId="455CBC46" w:rsidR="00572563" w:rsidRDefault="00572563" w:rsidP="00572563">
      <w:pPr>
        <w:ind w:left="720"/>
      </w:pPr>
    </w:p>
    <w:p w14:paraId="4D13C08B" w14:textId="3A5D4787" w:rsidR="00433811" w:rsidRPr="00572563" w:rsidRDefault="00572563" w:rsidP="00CB1AF1">
      <w:pPr>
        <w:rPr>
          <w:b/>
        </w:rPr>
      </w:pPr>
      <w:r>
        <w:rPr>
          <w:b/>
        </w:rPr>
        <w:t>Conclusion</w:t>
      </w:r>
    </w:p>
    <w:p w14:paraId="6671386F" w14:textId="6BAA804B" w:rsidR="00572563" w:rsidRPr="00572563" w:rsidRDefault="00433811" w:rsidP="00CB1AF1">
      <w:pPr>
        <w:rPr>
          <w:i/>
        </w:rPr>
      </w:pPr>
      <w:r w:rsidRPr="00572563">
        <w:rPr>
          <w:i/>
        </w:rPr>
        <w:t xml:space="preserve">Based on your </w:t>
      </w:r>
      <w:r w:rsidR="00572563" w:rsidRPr="00572563">
        <w:rPr>
          <w:i/>
        </w:rPr>
        <w:t>analysis</w:t>
      </w:r>
      <w:r w:rsidRPr="00572563">
        <w:rPr>
          <w:i/>
        </w:rPr>
        <w:t xml:space="preserve">, </w:t>
      </w:r>
      <w:r w:rsidR="00572563" w:rsidRPr="00572563">
        <w:rPr>
          <w:i/>
        </w:rPr>
        <w:t>did you achieve the intended outcome? Why or why not?</w:t>
      </w:r>
      <w:r w:rsidR="00572563">
        <w:rPr>
          <w:i/>
        </w:rPr>
        <w:t xml:space="preserve"> What actions can be drawn from this assessment? What other useful information can be drawn from this assessment?</w:t>
      </w:r>
    </w:p>
    <w:p w14:paraId="262875FF" w14:textId="09069D6C" w:rsidR="00572563" w:rsidRDefault="00572563" w:rsidP="00024594">
      <w:pPr>
        <w:ind w:left="720"/>
      </w:pPr>
    </w:p>
    <w:p w14:paraId="5DD1E9E9" w14:textId="590779E4" w:rsidR="00024594" w:rsidRDefault="00024594" w:rsidP="00024594">
      <w:pPr>
        <w:ind w:left="720"/>
      </w:pPr>
    </w:p>
    <w:p w14:paraId="0EDC0F66" w14:textId="49C1C42D" w:rsidR="00024594" w:rsidRPr="00024594" w:rsidRDefault="000109EA" w:rsidP="00024594">
      <w:pPr>
        <w:rPr>
          <w:b/>
        </w:rPr>
      </w:pPr>
      <w:r>
        <w:rPr>
          <w:b/>
        </w:rPr>
        <w:t>Recommendations</w:t>
      </w:r>
    </w:p>
    <w:p w14:paraId="6211691C" w14:textId="3D35ED45" w:rsidR="00433811" w:rsidRPr="00024594" w:rsidRDefault="00091E47" w:rsidP="00CB1AF1">
      <w:pPr>
        <w:rPr>
          <w:i/>
        </w:rPr>
      </w:pPr>
      <w:r w:rsidRPr="00091E47">
        <w:rPr>
          <w:i/>
        </w:rPr>
        <w:t>Discuss the decisions made for improvements and/or changes to be made in coming year</w:t>
      </w:r>
      <w:r>
        <w:rPr>
          <w:i/>
        </w:rPr>
        <w:t>.</w:t>
      </w:r>
      <w:r w:rsidRPr="00091E47">
        <w:rPr>
          <w:i/>
        </w:rPr>
        <w:t xml:space="preserve"> </w:t>
      </w:r>
      <w:r w:rsidR="00024594" w:rsidRPr="00024594">
        <w:rPr>
          <w:i/>
        </w:rPr>
        <w:t>What changes would you make based on these finding? What steps, needs, and supports are needed?</w:t>
      </w:r>
      <w:r w:rsidR="00433811" w:rsidRPr="00024594">
        <w:rPr>
          <w:i/>
        </w:rPr>
        <w:t xml:space="preserve"> Set specific and measurable goals for </w:t>
      </w:r>
      <w:r w:rsidR="00024594" w:rsidRPr="00024594">
        <w:rPr>
          <w:i/>
        </w:rPr>
        <w:t>these c</w:t>
      </w:r>
      <w:r w:rsidR="00433811" w:rsidRPr="00024594">
        <w:rPr>
          <w:i/>
        </w:rPr>
        <w:t>hange</w:t>
      </w:r>
      <w:r w:rsidR="00024594" w:rsidRPr="00024594">
        <w:rPr>
          <w:i/>
        </w:rPr>
        <w:t>s</w:t>
      </w:r>
      <w:r w:rsidR="00433811" w:rsidRPr="00024594">
        <w:rPr>
          <w:i/>
        </w:rPr>
        <w:t>.</w:t>
      </w:r>
    </w:p>
    <w:p w14:paraId="76CD9F54" w14:textId="32198AFA" w:rsidR="00CB1AF1" w:rsidRDefault="00CB1AF1" w:rsidP="00024594">
      <w:pPr>
        <w:ind w:left="720"/>
      </w:pPr>
    </w:p>
    <w:p w14:paraId="18F57390" w14:textId="77777777" w:rsidR="00024594" w:rsidRDefault="00024594" w:rsidP="00024594">
      <w:pPr>
        <w:ind w:left="720"/>
      </w:pPr>
    </w:p>
    <w:p w14:paraId="61FABBB3" w14:textId="530799A0" w:rsidR="00DB1253" w:rsidRDefault="00DB1253">
      <w:pPr>
        <w:spacing w:after="160" w:line="259" w:lineRule="auto"/>
      </w:pPr>
    </w:p>
    <w:p w14:paraId="659D5FE5" w14:textId="6174CD0D" w:rsidR="00091E47" w:rsidRDefault="00091E47">
      <w:pPr>
        <w:spacing w:after="160" w:line="259" w:lineRule="auto"/>
      </w:pPr>
    </w:p>
    <w:p w14:paraId="58EB4509" w14:textId="54C457E4" w:rsidR="00091E47" w:rsidRDefault="00091E47">
      <w:pPr>
        <w:spacing w:after="160" w:line="259" w:lineRule="auto"/>
      </w:pPr>
    </w:p>
    <w:p w14:paraId="0B6C95B5" w14:textId="5FB7E5FE" w:rsidR="00091E47" w:rsidRDefault="00091E47">
      <w:pPr>
        <w:spacing w:after="160" w:line="259" w:lineRule="auto"/>
      </w:pPr>
    </w:p>
    <w:p w14:paraId="2CFF25AE" w14:textId="535546F9" w:rsidR="00091E47" w:rsidRDefault="00091E47">
      <w:pPr>
        <w:spacing w:after="160" w:line="259" w:lineRule="auto"/>
      </w:pPr>
    </w:p>
    <w:p w14:paraId="0990923B" w14:textId="0A4697C3" w:rsidR="00091E47" w:rsidRDefault="00091E47">
      <w:pPr>
        <w:spacing w:after="160" w:line="259" w:lineRule="auto"/>
      </w:pPr>
    </w:p>
    <w:p w14:paraId="5138BB67" w14:textId="77777777" w:rsidR="00091E47" w:rsidRDefault="00091E47">
      <w:pPr>
        <w:spacing w:after="160" w:line="259" w:lineRule="auto"/>
      </w:pPr>
    </w:p>
    <w:p w14:paraId="6F8EF154" w14:textId="77777777" w:rsidR="00DB1253" w:rsidRDefault="00DB1253">
      <w:pPr>
        <w:spacing w:after="160" w:line="259" w:lineRule="auto"/>
      </w:pPr>
    </w:p>
    <w:p w14:paraId="36633319" w14:textId="2774CCB7" w:rsidR="00024594" w:rsidRPr="00DB1253" w:rsidRDefault="00DB1253">
      <w:pPr>
        <w:spacing w:after="160" w:line="259" w:lineRule="auto"/>
        <w:rPr>
          <w:sz w:val="28"/>
          <w:szCs w:val="28"/>
        </w:rPr>
      </w:pPr>
      <w:r w:rsidRPr="00DB1253">
        <w:rPr>
          <w:sz w:val="28"/>
          <w:szCs w:val="28"/>
        </w:rPr>
        <w:t xml:space="preserve">[Repeat the template </w:t>
      </w:r>
      <w:r w:rsidR="005C39D0">
        <w:rPr>
          <w:sz w:val="28"/>
          <w:szCs w:val="28"/>
        </w:rPr>
        <w:t xml:space="preserve">from </w:t>
      </w:r>
      <w:r w:rsidR="00091E47">
        <w:rPr>
          <w:sz w:val="28"/>
          <w:szCs w:val="28"/>
        </w:rPr>
        <w:t>above f</w:t>
      </w:r>
      <w:r w:rsidRPr="00DB1253">
        <w:rPr>
          <w:sz w:val="28"/>
          <w:szCs w:val="28"/>
        </w:rPr>
        <w:t>or the remaining outcomes you are reporting]</w:t>
      </w:r>
    </w:p>
    <w:p w14:paraId="0C1A9D21" w14:textId="740ABDBF" w:rsidR="00DB1253" w:rsidRDefault="00DB1253">
      <w:pPr>
        <w:spacing w:after="160" w:line="259" w:lineRule="auto"/>
      </w:pPr>
    </w:p>
    <w:p w14:paraId="5B1E4285" w14:textId="32EAC527" w:rsidR="00DB1253" w:rsidRDefault="00DB1253">
      <w:pPr>
        <w:spacing w:after="160" w:line="259" w:lineRule="auto"/>
      </w:pPr>
    </w:p>
    <w:p w14:paraId="31CAB9A6" w14:textId="483F6FFC" w:rsidR="72DE245E" w:rsidRDefault="72DE245E" w:rsidP="33F87633"/>
    <w:sectPr w:rsidR="72DE245E" w:rsidSect="00B82F19">
      <w:headerReference w:type="default" r:id="rId10"/>
      <w:footerReference w:type="default" r:id="rId11"/>
      <w:headerReference w:type="first" r:id="rId12"/>
      <w:footerReference w:type="first" r:id="rId13"/>
      <w:pgSz w:w="12240" w:h="15840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E67916" w14:textId="77777777" w:rsidR="00BC0AE5" w:rsidRDefault="00BC0AE5" w:rsidP="00024594">
      <w:r>
        <w:separator/>
      </w:r>
    </w:p>
  </w:endnote>
  <w:endnote w:type="continuationSeparator" w:id="0">
    <w:p w14:paraId="038260B7" w14:textId="77777777" w:rsidR="00BC0AE5" w:rsidRDefault="00BC0AE5" w:rsidP="0002459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76646338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5875F13" w14:textId="5FAF7502" w:rsidR="00DB1253" w:rsidRDefault="00DB1253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0BE389A" w14:textId="77777777" w:rsidR="00024594" w:rsidRDefault="0002459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09BA82" w14:textId="43984398" w:rsidR="00B82F19" w:rsidRDefault="00D35856">
    <w:pPr>
      <w:pStyle w:val="Footer"/>
      <w:jc w:val="right"/>
    </w:pPr>
    <w:r w:rsidRPr="00D35856">
      <w:rPr>
        <w:i/>
        <w:iCs/>
      </w:rPr>
      <w:t xml:space="preserve"> </w:t>
    </w:r>
    <w:r w:rsidRPr="00D35856">
      <w:rPr>
        <w:i/>
        <w:iCs/>
      </w:rPr>
      <w:t xml:space="preserve">Developed by Luke </w:t>
    </w:r>
    <w:proofErr w:type="spellStart"/>
    <w:r w:rsidRPr="00D35856">
      <w:rPr>
        <w:i/>
        <w:iCs/>
      </w:rPr>
      <w:t>Matulewicz</w:t>
    </w:r>
    <w:proofErr w:type="spellEnd"/>
    <w:r w:rsidRPr="00D35856">
      <w:rPr>
        <w:i/>
        <w:iCs/>
      </w:rPr>
      <w:t>, updated 2/10/2022</w:t>
    </w:r>
    <w:r>
      <w:t xml:space="preserve">      </w:t>
    </w:r>
    <w:sdt>
      <w:sdtPr>
        <w:id w:val="225350469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B82F19">
          <w:fldChar w:fldCharType="begin"/>
        </w:r>
        <w:r w:rsidR="00B82F19">
          <w:instrText xml:space="preserve"> PAGE   \* MERGEFORMAT </w:instrText>
        </w:r>
        <w:r w:rsidR="00B82F19">
          <w:fldChar w:fldCharType="separate"/>
        </w:r>
        <w:r w:rsidR="00B82F19">
          <w:rPr>
            <w:noProof/>
          </w:rPr>
          <w:t>2</w:t>
        </w:r>
        <w:r w:rsidR="00B82F19">
          <w:rPr>
            <w:noProof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A7A5E5" w14:textId="77777777" w:rsidR="00BC0AE5" w:rsidRDefault="00BC0AE5" w:rsidP="00024594">
      <w:r>
        <w:separator/>
      </w:r>
    </w:p>
  </w:footnote>
  <w:footnote w:type="continuationSeparator" w:id="0">
    <w:p w14:paraId="66A8E2C1" w14:textId="77777777" w:rsidR="00BC0AE5" w:rsidRDefault="00BC0AE5" w:rsidP="0002459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B0D1E3" w14:textId="77777777" w:rsidR="00DB1253" w:rsidRDefault="00DB1253" w:rsidP="00024594">
    <w:pPr>
      <w:pStyle w:val="Header"/>
      <w:jc w:val="center"/>
    </w:pPr>
    <w:r w:rsidRPr="00DB1253">
      <w:t>Co-Curricular Assessment Report</w:t>
    </w:r>
    <w:r w:rsidRPr="00DB1253">
      <w:t xml:space="preserve"> </w:t>
    </w:r>
  </w:p>
  <w:p w14:paraId="55DF1B8A" w14:textId="5A65C12D" w:rsidR="00024594" w:rsidRDefault="00024594" w:rsidP="00024594">
    <w:pPr>
      <w:pStyle w:val="Header"/>
      <w:jc w:val="center"/>
    </w:pPr>
    <w:r>
      <w:t>[</w:t>
    </w:r>
    <w:r w:rsidR="000109EA">
      <w:t>Office</w:t>
    </w:r>
    <w:r>
      <w:t xml:space="preserve"> Name]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0FEA7F" w14:textId="1E8C7964" w:rsidR="000109EA" w:rsidRDefault="000109EA" w:rsidP="000109EA">
    <w:pPr>
      <w:pStyle w:val="Header"/>
    </w:pPr>
  </w:p>
  <w:p w14:paraId="7233EA74" w14:textId="77777777" w:rsidR="000109EA" w:rsidRDefault="000109E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D432B8"/>
    <w:multiLevelType w:val="multilevel"/>
    <w:tmpl w:val="209EA24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" w15:restartNumberingAfterBreak="0">
    <w:nsid w:val="10DE4707"/>
    <w:multiLevelType w:val="hybridMultilevel"/>
    <w:tmpl w:val="480423C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21C61AA"/>
    <w:multiLevelType w:val="hybridMultilevel"/>
    <w:tmpl w:val="213C66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ECE4B0E"/>
    <w:multiLevelType w:val="hybridMultilevel"/>
    <w:tmpl w:val="C302C2BC"/>
    <w:lvl w:ilvl="0" w:tplc="D7C4332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57BF77B7"/>
    <w:multiLevelType w:val="hybridMultilevel"/>
    <w:tmpl w:val="E3FAA03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5B2E4C29"/>
    <w:multiLevelType w:val="hybridMultilevel"/>
    <w:tmpl w:val="0409001D"/>
    <w:lvl w:ilvl="0" w:tplc="3770348A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E6C491DC">
      <w:start w:val="1"/>
      <w:numFmt w:val="lowerLetter"/>
      <w:lvlText w:val="%2)"/>
      <w:lvlJc w:val="left"/>
      <w:pPr>
        <w:ind w:left="720" w:hanging="360"/>
      </w:pPr>
    </w:lvl>
    <w:lvl w:ilvl="2" w:tplc="52C84DDC">
      <w:start w:val="1"/>
      <w:numFmt w:val="lowerRoman"/>
      <w:lvlText w:val="%3)"/>
      <w:lvlJc w:val="left"/>
      <w:pPr>
        <w:ind w:left="1080" w:hanging="360"/>
      </w:pPr>
    </w:lvl>
    <w:lvl w:ilvl="3" w:tplc="807CA7D8">
      <w:start w:val="1"/>
      <w:numFmt w:val="decimal"/>
      <w:lvlText w:val="(%4)"/>
      <w:lvlJc w:val="left"/>
      <w:pPr>
        <w:ind w:left="1440" w:hanging="360"/>
      </w:pPr>
    </w:lvl>
    <w:lvl w:ilvl="4" w:tplc="98300408">
      <w:start w:val="1"/>
      <w:numFmt w:val="lowerLetter"/>
      <w:lvlText w:val="(%5)"/>
      <w:lvlJc w:val="left"/>
      <w:pPr>
        <w:ind w:left="1800" w:hanging="360"/>
      </w:pPr>
    </w:lvl>
    <w:lvl w:ilvl="5" w:tplc="E78A30E8">
      <w:start w:val="1"/>
      <w:numFmt w:val="lowerRoman"/>
      <w:lvlText w:val="(%6)"/>
      <w:lvlJc w:val="left"/>
      <w:pPr>
        <w:ind w:left="2160" w:hanging="360"/>
      </w:pPr>
    </w:lvl>
    <w:lvl w:ilvl="6" w:tplc="7F66EBEE">
      <w:start w:val="1"/>
      <w:numFmt w:val="decimal"/>
      <w:lvlText w:val="%7."/>
      <w:lvlJc w:val="left"/>
      <w:pPr>
        <w:ind w:left="2520" w:hanging="360"/>
      </w:pPr>
    </w:lvl>
    <w:lvl w:ilvl="7" w:tplc="C7CA2E04">
      <w:start w:val="1"/>
      <w:numFmt w:val="lowerLetter"/>
      <w:lvlText w:val="%8."/>
      <w:lvlJc w:val="left"/>
      <w:pPr>
        <w:ind w:left="2880" w:hanging="360"/>
      </w:pPr>
    </w:lvl>
    <w:lvl w:ilvl="8" w:tplc="B3DE02B6">
      <w:start w:val="1"/>
      <w:numFmt w:val="lowerRoman"/>
      <w:lvlText w:val="%9."/>
      <w:lvlJc w:val="left"/>
      <w:pPr>
        <w:ind w:left="3240" w:hanging="360"/>
      </w:pPr>
    </w:lvl>
  </w:abstractNum>
  <w:abstractNum w:abstractNumId="6" w15:restartNumberingAfterBreak="0">
    <w:nsid w:val="5DBF2087"/>
    <w:multiLevelType w:val="multilevel"/>
    <w:tmpl w:val="209EA24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num w:numId="1">
    <w:abstractNumId w:val="5"/>
  </w:num>
  <w:num w:numId="2">
    <w:abstractNumId w:val="1"/>
  </w:num>
  <w:num w:numId="3">
    <w:abstractNumId w:val="4"/>
  </w:num>
  <w:num w:numId="4">
    <w:abstractNumId w:val="0"/>
  </w:num>
  <w:num w:numId="5">
    <w:abstractNumId w:val="6"/>
  </w:num>
  <w:num w:numId="6">
    <w:abstractNumId w:val="2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2Mza3MDC0sDA2M7RU0lEKTi0uzszPAykwrAUA3GOAoiwAAAA="/>
  </w:docVars>
  <w:rsids>
    <w:rsidRoot w:val="00C661BB"/>
    <w:rsid w:val="000109EA"/>
    <w:rsid w:val="00024594"/>
    <w:rsid w:val="00091E47"/>
    <w:rsid w:val="000E3EA4"/>
    <w:rsid w:val="002D1900"/>
    <w:rsid w:val="00301E69"/>
    <w:rsid w:val="0031294D"/>
    <w:rsid w:val="00325F3F"/>
    <w:rsid w:val="003620F8"/>
    <w:rsid w:val="00380B1D"/>
    <w:rsid w:val="00421977"/>
    <w:rsid w:val="00423617"/>
    <w:rsid w:val="00433811"/>
    <w:rsid w:val="0044313B"/>
    <w:rsid w:val="004A7D59"/>
    <w:rsid w:val="004F3237"/>
    <w:rsid w:val="004F33CF"/>
    <w:rsid w:val="00515094"/>
    <w:rsid w:val="00572563"/>
    <w:rsid w:val="005A0E2C"/>
    <w:rsid w:val="005B2B3A"/>
    <w:rsid w:val="005C39D0"/>
    <w:rsid w:val="0063271A"/>
    <w:rsid w:val="00670A5C"/>
    <w:rsid w:val="006A6494"/>
    <w:rsid w:val="00801021"/>
    <w:rsid w:val="008103D5"/>
    <w:rsid w:val="00814A0B"/>
    <w:rsid w:val="008B34D0"/>
    <w:rsid w:val="008E777C"/>
    <w:rsid w:val="0097456B"/>
    <w:rsid w:val="00982C5B"/>
    <w:rsid w:val="009D1ADF"/>
    <w:rsid w:val="00A314F1"/>
    <w:rsid w:val="00A37F51"/>
    <w:rsid w:val="00AB5294"/>
    <w:rsid w:val="00AD088C"/>
    <w:rsid w:val="00B0354F"/>
    <w:rsid w:val="00B07477"/>
    <w:rsid w:val="00B82F19"/>
    <w:rsid w:val="00BC0AE5"/>
    <w:rsid w:val="00C00862"/>
    <w:rsid w:val="00C661BB"/>
    <w:rsid w:val="00CB1AF1"/>
    <w:rsid w:val="00CB2960"/>
    <w:rsid w:val="00CD20D1"/>
    <w:rsid w:val="00CE5B7C"/>
    <w:rsid w:val="00D35856"/>
    <w:rsid w:val="00D66149"/>
    <w:rsid w:val="00D675FF"/>
    <w:rsid w:val="00DA7F91"/>
    <w:rsid w:val="00DB1253"/>
    <w:rsid w:val="00E419A1"/>
    <w:rsid w:val="00E467FD"/>
    <w:rsid w:val="00E97798"/>
    <w:rsid w:val="00EF41DF"/>
    <w:rsid w:val="00EF6427"/>
    <w:rsid w:val="00F96F76"/>
    <w:rsid w:val="00FA7FE2"/>
    <w:rsid w:val="00FC4E24"/>
    <w:rsid w:val="01310871"/>
    <w:rsid w:val="33F87633"/>
    <w:rsid w:val="344B4C5E"/>
    <w:rsid w:val="3C4D007D"/>
    <w:rsid w:val="578841CA"/>
    <w:rsid w:val="72DE245E"/>
    <w:rsid w:val="782AFC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141291A"/>
  <w15:docId w15:val="{D8904EAE-CEAB-452B-ADB5-025D87745C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F6427"/>
    <w:pPr>
      <w:spacing w:after="0" w:line="240" w:lineRule="auto"/>
    </w:pPr>
    <w:rPr>
      <w:rFonts w:ascii="Times New Roman" w:hAnsi="Times New Roman" w:cs="Times New Roman"/>
      <w:sz w:val="24"/>
    </w:rPr>
  </w:style>
  <w:style w:type="paragraph" w:styleId="Heading1">
    <w:name w:val="heading 1"/>
    <w:basedOn w:val="NoSpacing"/>
    <w:next w:val="Normal"/>
    <w:link w:val="Heading1Char"/>
    <w:uiPriority w:val="9"/>
    <w:qFormat/>
    <w:rsid w:val="008E777C"/>
    <w:pPr>
      <w:spacing w:before="240"/>
      <w:outlineLvl w:val="0"/>
    </w:pPr>
    <w:rPr>
      <w:rFonts w:ascii="Arial" w:hAnsi="Arial" w:cs="Arial"/>
      <w:b/>
      <w:sz w:val="24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8B34D0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8103D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103D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103D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103D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103D5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103D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103D5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31294D"/>
    <w:rPr>
      <w:color w:val="0563C1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8E777C"/>
    <w:rPr>
      <w:rFonts w:ascii="Arial" w:hAnsi="Arial" w:cs="Arial"/>
      <w:b/>
      <w:sz w:val="24"/>
      <w:szCs w:val="28"/>
    </w:rPr>
  </w:style>
  <w:style w:type="paragraph" w:styleId="ListParagraph">
    <w:name w:val="List Paragraph"/>
    <w:basedOn w:val="Normal"/>
    <w:uiPriority w:val="34"/>
    <w:qFormat/>
    <w:rsid w:val="00FC4E24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C00862"/>
    <w:pPr>
      <w:spacing w:before="100" w:beforeAutospacing="1" w:after="100" w:afterAutospacing="1"/>
    </w:pPr>
    <w:rPr>
      <w:rFonts w:eastAsia="Times New Roman"/>
      <w:szCs w:val="24"/>
    </w:rPr>
  </w:style>
  <w:style w:type="paragraph" w:styleId="Header">
    <w:name w:val="header"/>
    <w:basedOn w:val="Normal"/>
    <w:link w:val="HeaderChar"/>
    <w:uiPriority w:val="99"/>
    <w:unhideWhenUsed/>
    <w:rsid w:val="0002459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24594"/>
    <w:rPr>
      <w:rFonts w:ascii="Times New Roman" w:hAnsi="Times New Roman" w:cs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02459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24594"/>
    <w:rPr>
      <w:rFonts w:ascii="Times New Roman" w:hAnsi="Times New Roman" w:cs="Times New Roman"/>
      <w:sz w:val="24"/>
    </w:r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3448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176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500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916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D77BD1C5E30C642A03F332B15C430CF" ma:contentTypeVersion="13" ma:contentTypeDescription="Create a new document." ma:contentTypeScope="" ma:versionID="58e5b10f3346bda0b2e45a5fa9a9330c">
  <xsd:schema xmlns:xsd="http://www.w3.org/2001/XMLSchema" xmlns:xs="http://www.w3.org/2001/XMLSchema" xmlns:p="http://schemas.microsoft.com/office/2006/metadata/properties" xmlns:ns2="14eb2bff-78ef-4179-a7e9-a7f875c25016" xmlns:ns3="d0fb7c8d-032b-4a7d-b706-f9e6639b65fe" targetNamespace="http://schemas.microsoft.com/office/2006/metadata/properties" ma:root="true" ma:fieldsID="3e7811d50954e5786cbbfa31943792c4" ns2:_="" ns3:_="">
    <xsd:import namespace="14eb2bff-78ef-4179-a7e9-a7f875c25016"/>
    <xsd:import namespace="d0fb7c8d-032b-4a7d-b706-f9e6639b65f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4eb2bff-78ef-4179-a7e9-a7f875c2501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fb7c8d-032b-4a7d-b706-f9e6639b65fe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7090428-BE0F-4DC7-B1B1-0634848DB95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4eb2bff-78ef-4179-a7e9-a7f875c25016"/>
    <ds:schemaRef ds:uri="d0fb7c8d-032b-4a7d-b706-f9e6639b65f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03EF7D5-294C-44AD-85B4-5D1B037EA0C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22A49E7-CBC7-4312-B474-67AE70CCAA96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3</Pages>
  <Words>309</Words>
  <Characters>1762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m Helm</dc:creator>
  <cp:keywords/>
  <dc:description/>
  <cp:lastModifiedBy>Shane Schellpfeffer</cp:lastModifiedBy>
  <cp:revision>14</cp:revision>
  <cp:lastPrinted>2019-02-22T19:31:00Z</cp:lastPrinted>
  <dcterms:created xsi:type="dcterms:W3CDTF">2020-11-20T16:38:00Z</dcterms:created>
  <dcterms:modified xsi:type="dcterms:W3CDTF">2022-02-10T22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D77BD1C5E30C642A03F332B15C430CF</vt:lpwstr>
  </property>
</Properties>
</file>